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C5929B" w14:textId="77777777" w:rsidR="00991DA0" w:rsidRDefault="00991DA0" w:rsidP="00991DA0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14:paraId="47960F63" w14:textId="77777777" w:rsidR="00991DA0" w:rsidRDefault="00991DA0" w:rsidP="00991DA0"/>
    <w:p w14:paraId="62D922F4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14:paraId="3F1ECA40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r>
        <w:rPr>
          <w:lang w:val="en-ID"/>
        </w:rPr>
        <w:t xml:space="preserve">Java Fundamental </w:t>
      </w:r>
    </w:p>
    <w:p w14:paraId="1B41CA66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Subpokok Bahasan</w:t>
      </w:r>
      <w:r>
        <w:rPr>
          <w:lang w:val="en-ID"/>
        </w:rPr>
        <w:tab/>
        <w:t>: Void dan Non Void Method</w:t>
      </w:r>
    </w:p>
    <w:p w14:paraId="45FE7A07" w14:textId="77777777" w:rsidR="00991DA0" w:rsidRDefault="00991DA0" w:rsidP="00991DA0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14:paraId="4E9C499D" w14:textId="77777777" w:rsidR="00A53BB0" w:rsidRDefault="00A53BB0" w:rsidP="00A53BB0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Setelah mempraktikkan cara membuat method non-void, siswa dapat memahami kegunaan dari method non-void</w:t>
      </w:r>
      <w:r w:rsidR="00B729C4">
        <w:rPr>
          <w:lang w:val="en-ID"/>
        </w:rPr>
        <w:t xml:space="preserve"> dengan baik</w:t>
      </w:r>
    </w:p>
    <w:p w14:paraId="5CC0FB87" w14:textId="77777777" w:rsidR="00A53BB0" w:rsidRDefault="00A53BB0" w:rsidP="00A53BB0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 xml:space="preserve">Melalui </w:t>
      </w:r>
      <w:r w:rsidR="00B729C4">
        <w:rPr>
          <w:lang w:val="en-ID"/>
        </w:rPr>
        <w:t>proyek yang diberikan, siswa dapat membuat dan menerapkan method non-void untuk menyelesaikan permasalahan dengan tepat</w:t>
      </w:r>
    </w:p>
    <w:p w14:paraId="727E4EAB" w14:textId="77777777" w:rsidR="00991DA0" w:rsidRDefault="00991DA0" w:rsidP="00991DA0">
      <w:pPr>
        <w:pStyle w:val="Heading1"/>
        <w:rPr>
          <w:lang w:val="en-ID"/>
        </w:rPr>
      </w:pPr>
      <w:r>
        <w:rPr>
          <w:lang w:val="en-ID"/>
        </w:rPr>
        <w:t>Kegiatan 1</w:t>
      </w:r>
    </w:p>
    <w:p w14:paraId="729CF426" w14:textId="77777777" w:rsidR="00991DA0" w:rsidRDefault="00991DA0" w:rsidP="00303936">
      <w:pPr>
        <w:pStyle w:val="ListParagraph"/>
        <w:numPr>
          <w:ilvl w:val="0"/>
          <w:numId w:val="2"/>
        </w:numPr>
        <w:rPr>
          <w:lang w:val="en-ID"/>
        </w:rPr>
      </w:pPr>
      <w:r w:rsidRPr="00303936">
        <w:rPr>
          <w:lang w:val="en-ID"/>
        </w:rPr>
        <w:t>Buatlah class ‘Segitiga’ di dalam package ‘bangundatar’ pada MyProject1 yang pernah dibuat, dengan kode sebagai berikut!</w:t>
      </w:r>
    </w:p>
    <w:p w14:paraId="0A4F43BA" w14:textId="77777777" w:rsidR="00303936" w:rsidRDefault="00303936" w:rsidP="00303936">
      <w:pPr>
        <w:pStyle w:val="ListParagraph"/>
        <w:rPr>
          <w:lang w:val="en-ID"/>
        </w:rPr>
      </w:pPr>
    </w:p>
    <w:p w14:paraId="1DE5FC0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>public class Segitiga {</w:t>
      </w:r>
    </w:p>
    <w:p w14:paraId="1B0280FF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atribut</w:t>
      </w:r>
    </w:p>
    <w:p w14:paraId="4A1B720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alas;</w:t>
      </w:r>
    </w:p>
    <w:p w14:paraId="19F35E80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tinggi;</w:t>
      </w:r>
    </w:p>
    <w:p w14:paraId="287D1F0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631D2BA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constructor</w:t>
      </w:r>
    </w:p>
    <w:p w14:paraId="7120C87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egitiga(int a, int t){</w:t>
      </w:r>
    </w:p>
    <w:p w14:paraId="11B831F0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alas = a;</w:t>
      </w:r>
    </w:p>
    <w:p w14:paraId="62608573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tinggi = t;</w:t>
      </w:r>
    </w:p>
    <w:p w14:paraId="2BEC6EA3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285D1F3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1784073B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ethod</w:t>
      </w:r>
    </w:p>
    <w:p w14:paraId="3F16326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</w:t>
      </w:r>
      <w:r w:rsidRPr="00303936">
        <w:rPr>
          <w:rFonts w:ascii="Courier New" w:hAnsi="Courier New" w:cs="Courier New"/>
          <w:b/>
          <w:bCs/>
          <w:lang w:val="en-ID"/>
        </w:rPr>
        <w:t>void</w:t>
      </w:r>
      <w:r w:rsidRPr="00303936">
        <w:rPr>
          <w:rFonts w:ascii="Courier New" w:hAnsi="Courier New" w:cs="Courier New"/>
          <w:lang w:val="en-ID"/>
        </w:rPr>
        <w:t xml:space="preserve"> hitungLuas(){</w:t>
      </w:r>
    </w:p>
    <w:p w14:paraId="5197AC2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double luas = alas * tinggi / 2.0;</w:t>
      </w:r>
    </w:p>
    <w:p w14:paraId="42B4F444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ystem.out.println("Luas segitiga: " + luas);</w:t>
      </w:r>
    </w:p>
    <w:p w14:paraId="330BBE34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648CA123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020EAA2A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ain-method</w:t>
      </w:r>
    </w:p>
    <w:p w14:paraId="07A2B6B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08478F4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egitiga s1 = new Segitiga(10, 6);</w:t>
      </w:r>
    </w:p>
    <w:p w14:paraId="3C51562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1.hitungLuas();</w:t>
      </w:r>
    </w:p>
    <w:p w14:paraId="1762006B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25B6BFF2" w14:textId="77777777" w:rsidR="00303936" w:rsidRDefault="00303936" w:rsidP="00303936">
      <w:pPr>
        <w:pStyle w:val="ListParagraph"/>
        <w:rPr>
          <w:lang w:val="en-ID"/>
        </w:rPr>
      </w:pPr>
      <w:r w:rsidRPr="00303936">
        <w:rPr>
          <w:rFonts w:ascii="Courier New" w:hAnsi="Courier New" w:cs="Courier New"/>
          <w:lang w:val="en-ID"/>
        </w:rPr>
        <w:t>}</w:t>
      </w:r>
    </w:p>
    <w:p w14:paraId="6EEE6DCB" w14:textId="77777777" w:rsidR="00303936" w:rsidRDefault="00303936" w:rsidP="00303936">
      <w:pPr>
        <w:pStyle w:val="ListParagraph"/>
        <w:rPr>
          <w:lang w:val="en-ID"/>
        </w:rPr>
      </w:pPr>
    </w:p>
    <w:p w14:paraId="4BF6FE81" w14:textId="77777777" w:rsidR="00303936" w:rsidRDefault="00303936" w:rsidP="0030393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Jalankan class di atas, dan perhatikan strukturnya!</w:t>
      </w:r>
    </w:p>
    <w:p w14:paraId="5D8E7B25" w14:textId="77777777" w:rsidR="00303936" w:rsidRDefault="00303936" w:rsidP="0030393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emudian modifikasilah class ‘Segitiga’ di atas menjadi sebagai berikut</w:t>
      </w:r>
    </w:p>
    <w:p w14:paraId="3E1723F1" w14:textId="77777777" w:rsidR="00303936" w:rsidRDefault="00303936" w:rsidP="00303936">
      <w:pPr>
        <w:pStyle w:val="ListParagraph"/>
        <w:rPr>
          <w:lang w:val="en-ID"/>
        </w:rPr>
      </w:pPr>
    </w:p>
    <w:p w14:paraId="18CAA4CD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>public class Segitiga {</w:t>
      </w:r>
    </w:p>
    <w:p w14:paraId="3121148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atribut</w:t>
      </w:r>
    </w:p>
    <w:p w14:paraId="5D1E5B6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alas;</w:t>
      </w:r>
    </w:p>
    <w:p w14:paraId="70A4A999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int tinggi;</w:t>
      </w:r>
    </w:p>
    <w:p w14:paraId="780B3B1B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61E763A2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constructor</w:t>
      </w:r>
    </w:p>
    <w:p w14:paraId="04E61C3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egitiga(int a, int t){</w:t>
      </w:r>
    </w:p>
    <w:p w14:paraId="0AD42B37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alas = a;</w:t>
      </w:r>
    </w:p>
    <w:p w14:paraId="088AA54A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tinggi = t;</w:t>
      </w:r>
    </w:p>
    <w:p w14:paraId="49F3C639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2808575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630B8E4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ethod</w:t>
      </w:r>
    </w:p>
    <w:p w14:paraId="4D5D31CC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</w:t>
      </w:r>
      <w:r w:rsidRPr="00303936">
        <w:rPr>
          <w:rFonts w:ascii="Courier New" w:hAnsi="Courier New" w:cs="Courier New"/>
          <w:b/>
          <w:bCs/>
          <w:lang w:val="en-ID"/>
        </w:rPr>
        <w:t>double</w:t>
      </w:r>
      <w:r w:rsidRPr="00303936">
        <w:rPr>
          <w:rFonts w:ascii="Courier New" w:hAnsi="Courier New" w:cs="Courier New"/>
          <w:lang w:val="en-ID"/>
        </w:rPr>
        <w:t xml:space="preserve"> hitungLuas(){</w:t>
      </w:r>
    </w:p>
    <w:p w14:paraId="0B4C4551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double luas = alas * tinggi / 2.0;</w:t>
      </w:r>
    </w:p>
    <w:p w14:paraId="080BDE9D" w14:textId="77777777" w:rsidR="00303936" w:rsidRPr="00E507A0" w:rsidRDefault="00303936" w:rsidP="00303936">
      <w:pPr>
        <w:pStyle w:val="ListParagraph"/>
        <w:rPr>
          <w:rFonts w:ascii="Courier New" w:hAnsi="Courier New" w:cs="Courier New"/>
          <w:b/>
          <w:bCs/>
          <w:lang w:val="en-ID"/>
        </w:rPr>
      </w:pPr>
      <w:r w:rsidRPr="00E507A0">
        <w:rPr>
          <w:rFonts w:ascii="Courier New" w:hAnsi="Courier New" w:cs="Courier New"/>
          <w:b/>
          <w:bCs/>
          <w:lang w:val="en-ID"/>
        </w:rPr>
        <w:t xml:space="preserve">        return luas;</w:t>
      </w:r>
    </w:p>
    <w:p w14:paraId="4A67EAA0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0FA0E1CE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</w:t>
      </w:r>
    </w:p>
    <w:p w14:paraId="2A0361F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// main-method</w:t>
      </w:r>
    </w:p>
    <w:p w14:paraId="5ED24188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public static void main(String[] args) {</w:t>
      </w:r>
    </w:p>
    <w:p w14:paraId="4328E176" w14:textId="3B8F2AC3" w:rsid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egitiga s1 = new Segitiga(10, 6);</w:t>
      </w:r>
    </w:p>
    <w:p w14:paraId="7E6860BD" w14:textId="2D6CDB81" w:rsidR="00B2563A" w:rsidRPr="00303936" w:rsidRDefault="00B2563A" w:rsidP="00303936">
      <w:pPr>
        <w:pStyle w:val="ListParagraph"/>
        <w:rPr>
          <w:rFonts w:ascii="Courier New" w:hAnsi="Courier New" w:cs="Courier New"/>
          <w:lang w:val="en-ID"/>
        </w:rPr>
      </w:pPr>
      <w:r>
        <w:rPr>
          <w:rFonts w:ascii="Courier New" w:hAnsi="Courier New" w:cs="Courier New"/>
          <w:lang w:val="en-ID"/>
        </w:rPr>
        <w:t xml:space="preserve">        double luasSegitiga = s1.hitungLuas(); </w:t>
      </w:r>
    </w:p>
    <w:p w14:paraId="125E4AA8" w14:textId="5B1A736E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    System.out.println("Luas segitiga: " + </w:t>
      </w:r>
      <w:r w:rsidR="00B2563A">
        <w:rPr>
          <w:rFonts w:ascii="Courier New" w:hAnsi="Courier New" w:cs="Courier New"/>
          <w:lang w:val="en-ID"/>
        </w:rPr>
        <w:t>luasSegitiga</w:t>
      </w:r>
      <w:r w:rsidRPr="00303936">
        <w:rPr>
          <w:rFonts w:ascii="Courier New" w:hAnsi="Courier New" w:cs="Courier New"/>
          <w:lang w:val="en-ID"/>
        </w:rPr>
        <w:t>);</w:t>
      </w:r>
    </w:p>
    <w:p w14:paraId="4662B9E4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 xml:space="preserve">    }</w:t>
      </w:r>
    </w:p>
    <w:p w14:paraId="548235C5" w14:textId="77777777" w:rsidR="00303936" w:rsidRPr="00303936" w:rsidRDefault="00303936" w:rsidP="00303936">
      <w:pPr>
        <w:pStyle w:val="ListParagraph"/>
        <w:rPr>
          <w:rFonts w:ascii="Courier New" w:hAnsi="Courier New" w:cs="Courier New"/>
          <w:lang w:val="en-ID"/>
        </w:rPr>
      </w:pPr>
      <w:r w:rsidRPr="00303936">
        <w:rPr>
          <w:rFonts w:ascii="Courier New" w:hAnsi="Courier New" w:cs="Courier New"/>
          <w:lang w:val="en-ID"/>
        </w:rPr>
        <w:t>}</w:t>
      </w:r>
    </w:p>
    <w:p w14:paraId="2255AD85" w14:textId="77777777" w:rsidR="00303936" w:rsidRDefault="00303936" w:rsidP="0030393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emudian jalankan kembali class ‘Segitiga’ setelah dimodifikasi. Lalu amati hasilnya!</w:t>
      </w:r>
    </w:p>
    <w:p w14:paraId="4BEE90D2" w14:textId="02F0C02F" w:rsidR="00303936" w:rsidRDefault="00303936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amakah hasil outputnya antara sebelum dimodifikasi dan setelah dimodifikasi? Apa perbedaan dari keduanya?</w:t>
      </w:r>
    </w:p>
    <w:p w14:paraId="69097F5F" w14:textId="77777777" w:rsidR="00A820B6" w:rsidRDefault="00A820B6" w:rsidP="00A820B6">
      <w:pPr>
        <w:pStyle w:val="ListParagraph"/>
        <w:rPr>
          <w:lang w:val="en-ID"/>
        </w:rPr>
      </w:pPr>
    </w:p>
    <w:p w14:paraId="7A19E288" w14:textId="4E147C48" w:rsidR="00A820B6" w:rsidRDefault="00A820B6" w:rsidP="00A820B6">
      <w:pPr>
        <w:pStyle w:val="ListParagraph"/>
        <w:rPr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39F0A662" w14:textId="77777777" w:rsidR="00A820B6" w:rsidRDefault="00A820B6" w:rsidP="00A820B6">
      <w:pPr>
        <w:pStyle w:val="ListParagraph"/>
        <w:rPr>
          <w:lang w:val="en-ID"/>
        </w:rPr>
      </w:pPr>
    </w:p>
    <w:p w14:paraId="7F8B5F72" w14:textId="16D726FC" w:rsidR="00E507A0" w:rsidRDefault="00E507A0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Apa maksud dari </w:t>
      </w:r>
      <w:r w:rsidRPr="00E507A0">
        <w:rPr>
          <w:b/>
          <w:bCs/>
          <w:lang w:val="en-ID"/>
        </w:rPr>
        <w:t>double</w:t>
      </w:r>
      <w:r>
        <w:rPr>
          <w:lang w:val="en-ID"/>
        </w:rPr>
        <w:t xml:space="preserve"> dalam perintah </w:t>
      </w:r>
      <w:r w:rsidRPr="00303936">
        <w:rPr>
          <w:rFonts w:ascii="Courier New" w:hAnsi="Courier New" w:cs="Courier New"/>
          <w:lang w:val="en-ID"/>
        </w:rPr>
        <w:t xml:space="preserve">public </w:t>
      </w:r>
      <w:r w:rsidRPr="00303936">
        <w:rPr>
          <w:rFonts w:ascii="Courier New" w:hAnsi="Courier New" w:cs="Courier New"/>
          <w:b/>
          <w:bCs/>
          <w:lang w:val="en-ID"/>
        </w:rPr>
        <w:t>double</w:t>
      </w:r>
      <w:r w:rsidRPr="00303936">
        <w:rPr>
          <w:rFonts w:ascii="Courier New" w:hAnsi="Courier New" w:cs="Courier New"/>
          <w:lang w:val="en-ID"/>
        </w:rPr>
        <w:t xml:space="preserve"> hitungLuas()</w:t>
      </w:r>
      <w:r>
        <w:rPr>
          <w:rFonts w:ascii="Courier New" w:hAnsi="Courier New" w:cs="Courier New"/>
          <w:lang w:val="en-ID"/>
        </w:rPr>
        <w:t>?</w:t>
      </w:r>
    </w:p>
    <w:p w14:paraId="19097FC5" w14:textId="1C77718D" w:rsidR="00E507A0" w:rsidRDefault="00E507A0" w:rsidP="00E507A0">
      <w:pPr>
        <w:pStyle w:val="ListParagraph"/>
        <w:rPr>
          <w:lang w:val="en-ID"/>
        </w:rPr>
      </w:pPr>
    </w:p>
    <w:p w14:paraId="2D4BDE8E" w14:textId="52A5A721" w:rsidR="00E507A0" w:rsidRDefault="00E507A0" w:rsidP="00E507A0">
      <w:pPr>
        <w:pStyle w:val="ListParagraph"/>
        <w:rPr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61005394" w14:textId="77777777" w:rsidR="00E507A0" w:rsidRDefault="00E507A0" w:rsidP="00E507A0">
      <w:pPr>
        <w:pStyle w:val="ListParagraph"/>
        <w:rPr>
          <w:lang w:val="en-ID"/>
        </w:rPr>
      </w:pPr>
    </w:p>
    <w:p w14:paraId="1DB69E6F" w14:textId="38098A02" w:rsidR="00E507A0" w:rsidRDefault="00E507A0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Apa maksud kegunaan perintah </w:t>
      </w:r>
      <w:r w:rsidRPr="00E507A0">
        <w:rPr>
          <w:b/>
          <w:bCs/>
          <w:lang w:val="en-ID"/>
        </w:rPr>
        <w:t>return luas</w:t>
      </w:r>
      <w:r>
        <w:rPr>
          <w:lang w:val="en-ID"/>
        </w:rPr>
        <w:t xml:space="preserve"> ?</w:t>
      </w:r>
    </w:p>
    <w:p w14:paraId="5F8E9DF1" w14:textId="64934156" w:rsidR="00E507A0" w:rsidRDefault="00E507A0" w:rsidP="00E507A0">
      <w:pPr>
        <w:pStyle w:val="ListParagraph"/>
        <w:rPr>
          <w:lang w:val="en-ID"/>
        </w:rPr>
      </w:pPr>
    </w:p>
    <w:p w14:paraId="003E61A7" w14:textId="2FBD8F52" w:rsidR="00E507A0" w:rsidRDefault="00E507A0" w:rsidP="00E507A0">
      <w:pPr>
        <w:pStyle w:val="ListParagraph"/>
        <w:rPr>
          <w:color w:val="FF0000"/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163018E1" w14:textId="77777777" w:rsidR="00E507A0" w:rsidRDefault="00E507A0" w:rsidP="00E507A0">
      <w:pPr>
        <w:pStyle w:val="ListParagraph"/>
        <w:rPr>
          <w:lang w:val="en-ID"/>
        </w:rPr>
      </w:pPr>
    </w:p>
    <w:p w14:paraId="1616C6EC" w14:textId="71A86A03" w:rsidR="002A76E8" w:rsidRDefault="002A76E8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Apa maksud dari perintah ini di dalam main-method?</w:t>
      </w:r>
    </w:p>
    <w:p w14:paraId="64F7F0DF" w14:textId="16E0778D" w:rsidR="002A76E8" w:rsidRDefault="002A76E8" w:rsidP="002A76E8">
      <w:pPr>
        <w:pStyle w:val="ListParagraph"/>
        <w:rPr>
          <w:lang w:val="en-ID"/>
        </w:rPr>
      </w:pPr>
    </w:p>
    <w:p w14:paraId="3C571C36" w14:textId="74E22219" w:rsidR="002A76E8" w:rsidRDefault="002A76E8" w:rsidP="002A76E8">
      <w:pPr>
        <w:pStyle w:val="ListParagraph"/>
        <w:rPr>
          <w:lang w:val="en-ID"/>
        </w:rPr>
      </w:pPr>
      <w:r>
        <w:rPr>
          <w:rFonts w:ascii="Courier New" w:hAnsi="Courier New" w:cs="Courier New"/>
          <w:lang w:val="en-ID"/>
        </w:rPr>
        <w:t>double luasSegitiga = s1.hitungLuas();</w:t>
      </w:r>
    </w:p>
    <w:p w14:paraId="0F5F51DD" w14:textId="77777777" w:rsidR="002A76E8" w:rsidRDefault="002A76E8" w:rsidP="002A76E8">
      <w:pPr>
        <w:pStyle w:val="ListParagraph"/>
        <w:rPr>
          <w:lang w:val="en-ID"/>
        </w:rPr>
      </w:pPr>
    </w:p>
    <w:p w14:paraId="639D5A85" w14:textId="77777777" w:rsidR="002A76E8" w:rsidRDefault="002A76E8" w:rsidP="002A76E8">
      <w:pPr>
        <w:pStyle w:val="ListParagraph"/>
        <w:rPr>
          <w:color w:val="FF0000"/>
          <w:lang w:val="en-ID"/>
        </w:rPr>
      </w:pPr>
      <w:r w:rsidRPr="00A820B6">
        <w:rPr>
          <w:color w:val="FF0000"/>
          <w:lang w:val="en-ID"/>
        </w:rPr>
        <w:lastRenderedPageBreak/>
        <w:t>[isikan jawaban di sini]</w:t>
      </w:r>
    </w:p>
    <w:p w14:paraId="02DC9719" w14:textId="77777777" w:rsidR="002A76E8" w:rsidRDefault="002A76E8" w:rsidP="002A76E8">
      <w:pPr>
        <w:pStyle w:val="ListParagraph"/>
        <w:rPr>
          <w:lang w:val="en-ID"/>
        </w:rPr>
      </w:pPr>
    </w:p>
    <w:p w14:paraId="5CF3CD2F" w14:textId="5585A375" w:rsidR="00A83814" w:rsidRDefault="00A83814" w:rsidP="00805CDE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 xml:space="preserve">Dengan menggunakan class ‘Segitiga’ yang telah dimodifikasi tersebut, </w:t>
      </w:r>
      <w:r w:rsidR="00A820B6">
        <w:rPr>
          <w:lang w:val="en-ID"/>
        </w:rPr>
        <w:t>buatlah serangkaian perintah di bagian main-method untuk men</w:t>
      </w:r>
      <w:r>
        <w:rPr>
          <w:lang w:val="en-ID"/>
        </w:rPr>
        <w:t>jawab pertanyaan berikut ini.</w:t>
      </w:r>
    </w:p>
    <w:p w14:paraId="74A48668" w14:textId="66C53D63" w:rsidR="00A83814" w:rsidRDefault="00A83814" w:rsidP="00A83814">
      <w:pPr>
        <w:pStyle w:val="ListParagraph"/>
        <w:rPr>
          <w:lang w:val="en-ID"/>
        </w:rPr>
      </w:pPr>
    </w:p>
    <w:p w14:paraId="37D0F7AD" w14:textId="21338F0C" w:rsidR="00A83814" w:rsidRDefault="00A83814" w:rsidP="00A83814">
      <w:pPr>
        <w:pStyle w:val="ListParagraph"/>
        <w:rPr>
          <w:lang w:val="en-ID"/>
        </w:rPr>
      </w:pPr>
      <w:r>
        <w:rPr>
          <w:lang w:val="en-ID"/>
        </w:rPr>
        <w:t>Pak Tono memiliki dua bidang tanah yang masing-masing berbentuk segitiga. Gambar berikut menunjukkan ukuran tiap-tiap tanah.</w:t>
      </w:r>
    </w:p>
    <w:p w14:paraId="52037B27" w14:textId="5A787518" w:rsidR="00A83814" w:rsidRDefault="00A83814" w:rsidP="00A83814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400F4B5" wp14:editId="13C5C47E">
                <wp:simplePos x="0" y="0"/>
                <wp:positionH relativeFrom="column">
                  <wp:posOffset>1207325</wp:posOffset>
                </wp:positionH>
                <wp:positionV relativeFrom="paragraph">
                  <wp:posOffset>53340</wp:posOffset>
                </wp:positionV>
                <wp:extent cx="4890" cy="860612"/>
                <wp:effectExtent l="0" t="0" r="33655" b="3492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890" cy="86061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9E56" id="Straight Connector 7" o:spid="_x0000_s1026" style="position:absolute;flip:x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5.05pt,4.2pt" to="95.45pt,7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" strokecolor="white [3212]">
                <v:stroke dashstyle="dash"/>
              </v:line>
            </w:pict>
          </mc:Fallback>
        </mc:AlternateContent>
      </w: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34B428B" wp14:editId="1438C27A">
                <wp:simplePos x="0" y="0"/>
                <wp:positionH relativeFrom="column">
                  <wp:posOffset>640569</wp:posOffset>
                </wp:positionH>
                <wp:positionV relativeFrom="paragraph">
                  <wp:posOffset>54138</wp:posOffset>
                </wp:positionV>
                <wp:extent cx="1139333" cy="870391"/>
                <wp:effectExtent l="0" t="0" r="22860" b="25400"/>
                <wp:wrapNone/>
                <wp:docPr id="5" name="Isosceles Tri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9333" cy="870391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758723E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5" o:spid="_x0000_s1026" type="#_x0000_t5" style="position:absolute;margin-left:50.45pt;margin-top:4.25pt;width:89.7pt;height:68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" fillcolor="#4f81bd [3204]" strokecolor="#243f60 [1604]" strokeweight="2pt"/>
            </w:pict>
          </mc:Fallback>
        </mc:AlternateContent>
      </w:r>
    </w:p>
    <w:p w14:paraId="72839EC2" w14:textId="5A30FF9F" w:rsidR="00A83814" w:rsidRDefault="00A83814" w:rsidP="00A83814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5C40F6F" wp14:editId="57008069">
                <wp:simplePos x="0" y="0"/>
                <wp:positionH relativeFrom="column">
                  <wp:posOffset>2611174</wp:posOffset>
                </wp:positionH>
                <wp:positionV relativeFrom="paragraph">
                  <wp:posOffset>4618</wp:posOffset>
                </wp:positionV>
                <wp:extent cx="0" cy="703950"/>
                <wp:effectExtent l="0" t="0" r="38100" b="203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70395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DD942A" id="Straight Connector 8" o:spid="_x0000_s1026" style="position:absolute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05.6pt,.35pt" to="205.6pt,5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" strokecolor="white [3212]">
                <v:stroke dashstyle="dash"/>
              </v:line>
            </w:pict>
          </mc:Fallback>
        </mc:AlternateContent>
      </w: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5763F9" wp14:editId="4D1AEE79">
                <wp:simplePos x="0" y="0"/>
                <wp:positionH relativeFrom="column">
                  <wp:posOffset>2112010</wp:posOffset>
                </wp:positionH>
                <wp:positionV relativeFrom="paragraph">
                  <wp:posOffset>13780</wp:posOffset>
                </wp:positionV>
                <wp:extent cx="1007307" cy="717815"/>
                <wp:effectExtent l="0" t="0" r="21590" b="25400"/>
                <wp:wrapNone/>
                <wp:docPr id="6" name="Isosceles Tri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07307" cy="717815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8D448A" id="Isosceles Triangle 6" o:spid="_x0000_s1026" type="#_x0000_t5" style="position:absolute;margin-left:166.3pt;margin-top:1.1pt;width:79.3pt;height:56.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" fillcolor="#4f81bd [3204]" strokecolor="#243f60 [1604]" strokeweight="2pt"/>
            </w:pict>
          </mc:Fallback>
        </mc:AlternateContent>
      </w:r>
    </w:p>
    <w:p w14:paraId="297450C1" w14:textId="2E1D24C8" w:rsidR="00A83814" w:rsidRDefault="00A820B6" w:rsidP="00A83814">
      <w:pPr>
        <w:pStyle w:val="ListParagraph"/>
        <w:rPr>
          <w:lang w:val="en-ID"/>
        </w:rPr>
      </w:pP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2F18E021" wp14:editId="7F1C9DB4">
                <wp:simplePos x="0" y="0"/>
                <wp:positionH relativeFrom="column">
                  <wp:posOffset>2552497</wp:posOffset>
                </wp:positionH>
                <wp:positionV relativeFrom="paragraph">
                  <wp:posOffset>158186</wp:posOffset>
                </wp:positionV>
                <wp:extent cx="635635" cy="1404620"/>
                <wp:effectExtent l="0" t="0" r="0" b="0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F86A0D" w14:textId="2FB1CCA8" w:rsidR="00A820B6" w:rsidRPr="00A820B6" w:rsidRDefault="00A820B6" w:rsidP="00A820B6">
                            <w:pP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16</w:t>
                            </w:r>
                            <w:r w:rsidRPr="00A820B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F18E02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1pt;margin-top:12.45pt;width:50.0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" filled="f" stroked="f">
                <v:textbox style="mso-fit-shape-to-text:t">
                  <w:txbxContent>
                    <w:p w14:paraId="73F86A0D" w14:textId="2FB1CCA8" w:rsidR="00A820B6" w:rsidRPr="00A820B6" w:rsidRDefault="00A820B6" w:rsidP="00A820B6">
                      <w:pPr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color w:val="FFFFFF" w:themeColor="background1"/>
                          <w:sz w:val="20"/>
                          <w:szCs w:val="20"/>
                        </w:rPr>
                        <w:t>16</w:t>
                      </w:r>
                      <w:r w:rsidRPr="00A820B6">
                        <w:rPr>
                          <w:color w:val="FFFFFF" w:themeColor="background1"/>
                          <w:sz w:val="20"/>
                          <w:szCs w:val="20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865C799" wp14:editId="4E7FE25E">
                <wp:simplePos x="0" y="0"/>
                <wp:positionH relativeFrom="column">
                  <wp:posOffset>1154002</wp:posOffset>
                </wp:positionH>
                <wp:positionV relativeFrom="paragraph">
                  <wp:posOffset>75046</wp:posOffset>
                </wp:positionV>
                <wp:extent cx="635635" cy="140462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821D68" w14:textId="585317F1" w:rsidR="00A820B6" w:rsidRPr="00A820B6" w:rsidRDefault="00A820B6" w:rsidP="00A820B6">
                            <w:pPr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A820B6"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  <w:t>20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65C799" id="_x0000_s1027" type="#_x0000_t202" style="position:absolute;left:0;text-align:left;margin-left:90.85pt;margin-top:5.9pt;width:50.05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" filled="f" stroked="f">
                <v:textbox style="mso-fit-shape-to-text:t">
                  <w:txbxContent>
                    <w:p w14:paraId="5B821D68" w14:textId="585317F1" w:rsidR="00A820B6" w:rsidRPr="00A820B6" w:rsidRDefault="00A820B6" w:rsidP="00A820B6">
                      <w:pPr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  <w:r w:rsidRPr="00A820B6">
                        <w:rPr>
                          <w:color w:val="FFFFFF" w:themeColor="background1"/>
                          <w:sz w:val="20"/>
                          <w:szCs w:val="20"/>
                        </w:rPr>
                        <w:t>20 m</w:t>
                      </w:r>
                    </w:p>
                  </w:txbxContent>
                </v:textbox>
              </v:shape>
            </w:pict>
          </mc:Fallback>
        </mc:AlternateContent>
      </w:r>
    </w:p>
    <w:p w14:paraId="2DD68B72" w14:textId="5F93E33E" w:rsidR="00A83814" w:rsidRDefault="00A83814" w:rsidP="00A83814">
      <w:pPr>
        <w:pStyle w:val="ListParagraph"/>
        <w:rPr>
          <w:lang w:val="en-ID"/>
        </w:rPr>
      </w:pPr>
    </w:p>
    <w:p w14:paraId="78EADA2D" w14:textId="329CA5F4" w:rsidR="00A83814" w:rsidRDefault="00A820B6" w:rsidP="00A83814">
      <w:pPr>
        <w:pStyle w:val="ListParagraph"/>
        <w:rPr>
          <w:lang w:val="en-ID"/>
        </w:rPr>
      </w:pP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1760916" wp14:editId="3A19E396">
                <wp:simplePos x="0" y="0"/>
                <wp:positionH relativeFrom="column">
                  <wp:posOffset>2396021</wp:posOffset>
                </wp:positionH>
                <wp:positionV relativeFrom="paragraph">
                  <wp:posOffset>119054</wp:posOffset>
                </wp:positionV>
                <wp:extent cx="635635" cy="1404620"/>
                <wp:effectExtent l="0" t="0" r="0" b="0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8C9816" w14:textId="77BD35DD" w:rsidR="00A820B6" w:rsidRDefault="00A820B6" w:rsidP="00A820B6">
                            <w:r>
                              <w:t>18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760916" id="_x0000_s1028" type="#_x0000_t202" style="position:absolute;left:0;text-align:left;margin-left:188.65pt;margin-top:9.35pt;width:50.0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" filled="f" stroked="f">
                <v:textbox style="mso-fit-shape-to-text:t">
                  <w:txbxContent>
                    <w:p w14:paraId="798C9816" w14:textId="77BD35DD" w:rsidR="00A820B6" w:rsidRDefault="00A820B6" w:rsidP="00A820B6">
                      <w:r>
                        <w:t>18 m</w:t>
                      </w:r>
                    </w:p>
                  </w:txbxContent>
                </v:textbox>
              </v:shape>
            </w:pict>
          </mc:Fallback>
        </mc:AlternateContent>
      </w:r>
      <w:r w:rsidRPr="00A83814">
        <w:rPr>
          <w:noProof/>
          <w:lang w:val="en-ID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306685B" wp14:editId="38AE1B8B">
                <wp:simplePos x="0" y="0"/>
                <wp:positionH relativeFrom="column">
                  <wp:posOffset>991965</wp:posOffset>
                </wp:positionH>
                <wp:positionV relativeFrom="paragraph">
                  <wp:posOffset>120439</wp:posOffset>
                </wp:positionV>
                <wp:extent cx="635635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63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2E5C7" w14:textId="4F72314B" w:rsidR="00A83814" w:rsidRDefault="00A820B6">
                            <w:r>
                              <w:t>25 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06685B" id="_x0000_s1029" type="#_x0000_t202" style="position:absolute;left:0;text-align:left;margin-left:78.1pt;margin-top:9.5pt;width:50.0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" filled="f" stroked="f">
                <v:textbox style="mso-fit-shape-to-text:t">
                  <w:txbxContent>
                    <w:p w14:paraId="3AD2E5C7" w14:textId="4F72314B" w:rsidR="00A83814" w:rsidRDefault="00A820B6">
                      <w:r>
                        <w:t>25 m</w:t>
                      </w:r>
                    </w:p>
                  </w:txbxContent>
                </v:textbox>
              </v:shape>
            </w:pict>
          </mc:Fallback>
        </mc:AlternateContent>
      </w:r>
    </w:p>
    <w:p w14:paraId="270DF38D" w14:textId="65B6D880" w:rsidR="00A83814" w:rsidRDefault="00A83814" w:rsidP="00A83814">
      <w:pPr>
        <w:pStyle w:val="ListParagraph"/>
        <w:rPr>
          <w:lang w:val="en-ID"/>
        </w:rPr>
      </w:pPr>
    </w:p>
    <w:p w14:paraId="40D121DA" w14:textId="4346D867" w:rsidR="00A83814" w:rsidRDefault="00A83814" w:rsidP="00A83814">
      <w:pPr>
        <w:pStyle w:val="ListParagraph"/>
        <w:rPr>
          <w:lang w:val="en-ID"/>
        </w:rPr>
      </w:pPr>
    </w:p>
    <w:p w14:paraId="586907F0" w14:textId="442DB84F" w:rsidR="00A83814" w:rsidRDefault="00A83814" w:rsidP="00A83814">
      <w:pPr>
        <w:pStyle w:val="ListParagraph"/>
        <w:rPr>
          <w:lang w:val="en-ID"/>
        </w:rPr>
      </w:pPr>
      <w:r>
        <w:rPr>
          <w:lang w:val="en-ID"/>
        </w:rPr>
        <w:t>Berapa meter persegikah total luas tanah yang dimiliki pak Tono?</w:t>
      </w:r>
    </w:p>
    <w:p w14:paraId="29047D60" w14:textId="79C73132" w:rsidR="00B2563A" w:rsidRDefault="00B2563A" w:rsidP="00B2563A">
      <w:pPr>
        <w:rPr>
          <w:lang w:val="en-ID"/>
        </w:rPr>
      </w:pPr>
      <w:r>
        <w:rPr>
          <w:lang w:val="en-ID"/>
        </w:rPr>
        <w:tab/>
        <w:t xml:space="preserve">Petunjuk: </w:t>
      </w:r>
    </w:p>
    <w:p w14:paraId="69B74A17" w14:textId="0ED5B057" w:rsidR="00B2563A" w:rsidRDefault="00B2563A" w:rsidP="00B2563A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Lakukan instansiasi obyek yang berbeda untuk masing-masing segitiga (misal s1 dan s2)</w:t>
      </w:r>
    </w:p>
    <w:p w14:paraId="36DAA823" w14:textId="53865BB5" w:rsidR="00B2563A" w:rsidRDefault="00B2563A" w:rsidP="00B2563A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Hitung luas masing-masing segitiga lalu simpan hasil masing-masing luas ke dalam variabel tertentu</w:t>
      </w:r>
    </w:p>
    <w:p w14:paraId="647920CB" w14:textId="3806525A" w:rsidR="00B2563A" w:rsidRDefault="00B2563A" w:rsidP="00B2563A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Jumlahkan luas kedua segitiga untuk mendapatkan luas total tanah.</w:t>
      </w:r>
    </w:p>
    <w:p w14:paraId="659208DB" w14:textId="77777777" w:rsidR="00B2563A" w:rsidRPr="00B2563A" w:rsidRDefault="00B2563A" w:rsidP="00B2563A">
      <w:pPr>
        <w:pStyle w:val="ListParagraph"/>
        <w:ind w:left="1080"/>
        <w:rPr>
          <w:lang w:val="en-ID"/>
        </w:rPr>
      </w:pPr>
    </w:p>
    <w:p w14:paraId="2A660E04" w14:textId="09A5B0BE" w:rsidR="00A820B6" w:rsidRDefault="00A820B6" w:rsidP="00A820B6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etelah mengetahui total luas tanah pak Tono, permasalahan berikutnya adalah:</w:t>
      </w:r>
    </w:p>
    <w:p w14:paraId="347A0BDE" w14:textId="492608E2" w:rsidR="00A820B6" w:rsidRDefault="00A820B6" w:rsidP="00A820B6">
      <w:pPr>
        <w:pStyle w:val="ListParagraph"/>
        <w:rPr>
          <w:lang w:val="en-ID"/>
        </w:rPr>
      </w:pPr>
    </w:p>
    <w:p w14:paraId="7FE676E4" w14:textId="77777777" w:rsidR="00A820B6" w:rsidRDefault="00A820B6" w:rsidP="00A820B6">
      <w:pPr>
        <w:pStyle w:val="ListParagraph"/>
        <w:rPr>
          <w:lang w:val="en-ID"/>
        </w:rPr>
      </w:pPr>
      <w:r>
        <w:rPr>
          <w:lang w:val="en-ID"/>
        </w:rPr>
        <w:t>Dari tanah yang dimilikinya tersebut, pak Tono ingin membagi rata kepada 3 orang anak laki-lakinya. Berapa meter persegi luas tanah yang akan diperoleh tiap-tiap anak?</w:t>
      </w:r>
    </w:p>
    <w:p w14:paraId="18BCD18C" w14:textId="77777777" w:rsidR="00A820B6" w:rsidRDefault="00A820B6" w:rsidP="00A820B6">
      <w:pPr>
        <w:pStyle w:val="ListParagraph"/>
        <w:rPr>
          <w:lang w:val="en-ID"/>
        </w:rPr>
      </w:pPr>
    </w:p>
    <w:p w14:paraId="532F99A5" w14:textId="182ADBC9" w:rsidR="00A820B6" w:rsidRDefault="00A820B6" w:rsidP="00A820B6">
      <w:pPr>
        <w:pStyle w:val="ListParagraph"/>
        <w:rPr>
          <w:lang w:val="en-ID"/>
        </w:rPr>
      </w:pPr>
      <w:r>
        <w:rPr>
          <w:lang w:val="en-ID"/>
        </w:rPr>
        <w:t>Modifikasilah bagian main-method dari class ‘Segitiga’ untuk menjawab permasalahan tersebut.</w:t>
      </w:r>
    </w:p>
    <w:p w14:paraId="3F3E61A5" w14:textId="5DED1E5F" w:rsidR="00A820B6" w:rsidRDefault="00A820B6" w:rsidP="00A820B6">
      <w:pPr>
        <w:rPr>
          <w:lang w:val="en-ID"/>
        </w:rPr>
      </w:pPr>
      <w:r>
        <w:rPr>
          <w:lang w:val="en-ID"/>
        </w:rPr>
        <w:t>Berdasarkan contoh kasus yang diberikan di atas, menurut Anda bisakah permasalahan tersebut diselesaikan dengan menggunakan method hitungLuas() yang bersifat void?</w:t>
      </w:r>
    </w:p>
    <w:p w14:paraId="024B43D6" w14:textId="77777777" w:rsidR="00A820B6" w:rsidRDefault="00A820B6" w:rsidP="00A820B6">
      <w:pPr>
        <w:rPr>
          <w:color w:val="FF0000"/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19416686" w14:textId="1EAD881B" w:rsidR="00A820B6" w:rsidRDefault="00A820B6" w:rsidP="00A820B6">
      <w:pPr>
        <w:rPr>
          <w:lang w:val="en-ID"/>
        </w:rPr>
      </w:pPr>
      <w:r>
        <w:rPr>
          <w:lang w:val="en-ID"/>
        </w:rPr>
        <w:t>Dengan demikian, bisakah Anda simpulkan apa manfaat dari sebuah method yang non-void?</w:t>
      </w:r>
    </w:p>
    <w:p w14:paraId="07F4DBF8" w14:textId="2E6AA24F" w:rsidR="00A820B6" w:rsidRDefault="00A820B6" w:rsidP="00A820B6">
      <w:pPr>
        <w:rPr>
          <w:color w:val="FF0000"/>
          <w:lang w:val="en-ID"/>
        </w:rPr>
      </w:pPr>
      <w:r w:rsidRPr="00A820B6">
        <w:rPr>
          <w:color w:val="FF0000"/>
          <w:lang w:val="en-ID"/>
        </w:rPr>
        <w:t>[isikan jawaban di sini]</w:t>
      </w:r>
    </w:p>
    <w:p w14:paraId="4BE187FE" w14:textId="262AE634" w:rsidR="00B2563A" w:rsidRDefault="00B2563A" w:rsidP="00A820B6">
      <w:pPr>
        <w:rPr>
          <w:color w:val="FF0000"/>
          <w:lang w:val="en-ID"/>
        </w:rPr>
      </w:pPr>
    </w:p>
    <w:p w14:paraId="56CE24F1" w14:textId="3D6C1967" w:rsidR="00B2563A" w:rsidRDefault="00B2563A" w:rsidP="00A820B6">
      <w:pPr>
        <w:rPr>
          <w:color w:val="FF0000"/>
          <w:lang w:val="en-ID"/>
        </w:rPr>
      </w:pPr>
    </w:p>
    <w:p w14:paraId="771754D0" w14:textId="551DABF1" w:rsidR="00B2563A" w:rsidRDefault="00B2563A" w:rsidP="00A820B6">
      <w:pPr>
        <w:rPr>
          <w:color w:val="FF0000"/>
          <w:lang w:val="en-ID"/>
        </w:rPr>
      </w:pPr>
    </w:p>
    <w:p w14:paraId="1A36A966" w14:textId="142D7CD2" w:rsidR="00805CDE" w:rsidRDefault="00805CDE" w:rsidP="00805CDE">
      <w:pPr>
        <w:pStyle w:val="Heading1"/>
        <w:rPr>
          <w:lang w:val="en-ID"/>
        </w:rPr>
      </w:pPr>
      <w:r>
        <w:rPr>
          <w:lang w:val="en-ID"/>
        </w:rPr>
        <w:lastRenderedPageBreak/>
        <w:t>Kegiatan 2</w:t>
      </w:r>
      <w:r w:rsidR="00B2563A">
        <w:rPr>
          <w:lang w:val="en-ID"/>
        </w:rPr>
        <w:t xml:space="preserve"> (Kelompok)</w:t>
      </w:r>
    </w:p>
    <w:p w14:paraId="3E0D711E" w14:textId="77777777" w:rsidR="00805CDE" w:rsidRPr="00D57BDA" w:rsidRDefault="00805CDE" w:rsidP="00D57BDA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Gunakan class ‘Segitiga’ setelah method hitungLuas() dimodifikasi menjadi non-void untuk mencari luas bangun yang diarsir berikut ini!</w:t>
      </w:r>
    </w:p>
    <w:p w14:paraId="24B9552E" w14:textId="77777777" w:rsidR="00805CDE" w:rsidRDefault="00805CDE" w:rsidP="00805CDE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4A544B3" wp14:editId="33497F10">
                <wp:simplePos x="0" y="0"/>
                <wp:positionH relativeFrom="column">
                  <wp:posOffset>1778000</wp:posOffset>
                </wp:positionH>
                <wp:positionV relativeFrom="paragraph">
                  <wp:posOffset>36195</wp:posOffset>
                </wp:positionV>
                <wp:extent cx="1346200" cy="1041400"/>
                <wp:effectExtent l="0" t="0" r="25400" b="25400"/>
                <wp:wrapNone/>
                <wp:docPr id="1" name="Isosceles Tri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6200" cy="1041400"/>
                        </a:xfrm>
                        <a:prstGeom prst="triangl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8EB678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" o:spid="_x0000_s1026" type="#_x0000_t5" style="position:absolute;margin-left:140pt;margin-top:2.85pt;width:106pt;height:8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" fillcolor="#4f81bd [3204]" strokecolor="#243f60 [1604]" strokeweight="2pt"/>
            </w:pict>
          </mc:Fallback>
        </mc:AlternateContent>
      </w:r>
    </w:p>
    <w:p w14:paraId="750591E9" w14:textId="77777777" w:rsidR="00805CDE" w:rsidRDefault="00805CDE" w:rsidP="00805CDE">
      <w:pPr>
        <w:pStyle w:val="ListParagraph"/>
        <w:rPr>
          <w:lang w:val="en-ID"/>
        </w:rPr>
      </w:pPr>
    </w:p>
    <w:p w14:paraId="71BB8D6E" w14:textId="77777777" w:rsidR="00805CDE" w:rsidRDefault="00805CDE" w:rsidP="00805CDE">
      <w:pPr>
        <w:pStyle w:val="ListParagraph"/>
        <w:rPr>
          <w:lang w:val="en-ID"/>
        </w:rPr>
      </w:pPr>
      <w:r>
        <w:rPr>
          <w:noProof/>
          <w:lang w:val="en-ID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59C6234" wp14:editId="7B70331D">
                <wp:simplePos x="0" y="0"/>
                <wp:positionH relativeFrom="column">
                  <wp:posOffset>2228850</wp:posOffset>
                </wp:positionH>
                <wp:positionV relativeFrom="paragraph">
                  <wp:posOffset>43815</wp:posOffset>
                </wp:positionV>
                <wp:extent cx="488950" cy="374650"/>
                <wp:effectExtent l="0" t="0" r="25400" b="25400"/>
                <wp:wrapNone/>
                <wp:docPr id="2" name="Isosceles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8950" cy="374650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B9A8E9" id="Isosceles Triangle 2" o:spid="_x0000_s1026" type="#_x0000_t5" style="position:absolute;margin-left:175.5pt;margin-top:3.45pt;width:38.5pt;height:29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" fillcolor="white [3212]" strokecolor="#243f60 [1604]" strokeweight="2pt"/>
            </w:pict>
          </mc:Fallback>
        </mc:AlternateContent>
      </w:r>
    </w:p>
    <w:p w14:paraId="432DA37B" w14:textId="77777777" w:rsidR="00805CDE" w:rsidRDefault="00805CDE" w:rsidP="00805CDE">
      <w:pPr>
        <w:pStyle w:val="ListParagraph"/>
        <w:rPr>
          <w:lang w:val="en-ID"/>
        </w:rPr>
      </w:pPr>
    </w:p>
    <w:p w14:paraId="48E57C86" w14:textId="77777777" w:rsidR="00805CDE" w:rsidRDefault="00805CDE" w:rsidP="00805CDE">
      <w:pPr>
        <w:pStyle w:val="ListParagraph"/>
        <w:rPr>
          <w:lang w:val="en-ID"/>
        </w:rPr>
      </w:pPr>
    </w:p>
    <w:p w14:paraId="26E70E87" w14:textId="77777777" w:rsidR="00805CDE" w:rsidRDefault="00805CDE" w:rsidP="00805CDE">
      <w:pPr>
        <w:pStyle w:val="ListParagraph"/>
        <w:rPr>
          <w:lang w:val="en-ID"/>
        </w:rPr>
      </w:pPr>
    </w:p>
    <w:p w14:paraId="09250F76" w14:textId="77777777" w:rsidR="00805CDE" w:rsidRDefault="00805CDE" w:rsidP="00805CDE">
      <w:pPr>
        <w:pStyle w:val="ListParagraph"/>
        <w:rPr>
          <w:lang w:val="en-ID"/>
        </w:rPr>
      </w:pPr>
      <w:r>
        <w:rPr>
          <w:lang w:val="en-ID"/>
        </w:rPr>
        <w:t>Apabila diketahui panjang alas segitiga yang luar adalah 25, dan dengan tinggi 12, serta panjang alas segitiga dalam adalah 15 dan tinggi</w:t>
      </w:r>
      <w:r w:rsidR="00D57BDA">
        <w:rPr>
          <w:lang w:val="en-ID"/>
        </w:rPr>
        <w:t>nya</w:t>
      </w:r>
      <w:r>
        <w:rPr>
          <w:lang w:val="en-ID"/>
        </w:rPr>
        <w:t xml:space="preserve"> 6.</w:t>
      </w:r>
    </w:p>
    <w:p w14:paraId="6DCEE11B" w14:textId="77777777" w:rsidR="00805CDE" w:rsidRDefault="00805CDE" w:rsidP="00805CDE">
      <w:pPr>
        <w:pStyle w:val="ListParagraph"/>
        <w:rPr>
          <w:lang w:val="en-ID"/>
        </w:rPr>
      </w:pPr>
    </w:p>
    <w:p w14:paraId="349EAE56" w14:textId="77777777" w:rsidR="00805CDE" w:rsidRDefault="00805CDE" w:rsidP="00805CDE">
      <w:pPr>
        <w:pStyle w:val="ListParagraph"/>
        <w:rPr>
          <w:lang w:val="en-ID"/>
        </w:rPr>
      </w:pPr>
      <w:r>
        <w:rPr>
          <w:lang w:val="en-ID"/>
        </w:rPr>
        <w:t xml:space="preserve">Catatan: class ‘Segitiga’ </w:t>
      </w:r>
      <w:r w:rsidR="00D57BDA">
        <w:rPr>
          <w:lang w:val="en-ID"/>
        </w:rPr>
        <w:t xml:space="preserve">dalam hal ini </w:t>
      </w:r>
      <w:r>
        <w:rPr>
          <w:lang w:val="en-ID"/>
        </w:rPr>
        <w:t>tidak dimodifikasi lagi</w:t>
      </w:r>
      <w:r w:rsidR="00D57BDA">
        <w:rPr>
          <w:lang w:val="en-ID"/>
        </w:rPr>
        <w:t xml:space="preserve"> untuk mengerjakan soal di atas. </w:t>
      </w:r>
    </w:p>
    <w:p w14:paraId="4692F7E0" w14:textId="77777777" w:rsidR="00805CDE" w:rsidRDefault="00805CDE" w:rsidP="00805CDE">
      <w:pPr>
        <w:pStyle w:val="ListParagraph"/>
        <w:rPr>
          <w:lang w:val="en-ID"/>
        </w:rPr>
      </w:pPr>
    </w:p>
    <w:p w14:paraId="0F3C3607" w14:textId="77777777" w:rsidR="00805CDE" w:rsidRDefault="00805CDE" w:rsidP="00805CDE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 xml:space="preserve">Menurut Anda, bisakah class ‘Segitiga’ dengan method hitungLuas() yang void bisa untuk </w:t>
      </w:r>
      <w:r w:rsidR="00D57BDA">
        <w:rPr>
          <w:lang w:val="en-ID"/>
        </w:rPr>
        <w:t>menyelesaikan permasalahan di atas?</w:t>
      </w:r>
    </w:p>
    <w:p w14:paraId="13F1625E" w14:textId="77777777" w:rsidR="00D57BDA" w:rsidRPr="00805CDE" w:rsidRDefault="00D57BDA" w:rsidP="00805CDE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Menurut Anda, apa kegunaan method yang non-void?</w:t>
      </w:r>
    </w:p>
    <w:p w14:paraId="2E576FFD" w14:textId="52145723" w:rsidR="00805CDE" w:rsidRDefault="00427560" w:rsidP="00427560">
      <w:pPr>
        <w:pStyle w:val="Heading1"/>
        <w:rPr>
          <w:lang w:val="en-ID"/>
        </w:rPr>
      </w:pPr>
      <w:r>
        <w:rPr>
          <w:lang w:val="en-ID"/>
        </w:rPr>
        <w:t>Kegiatan 3</w:t>
      </w:r>
      <w:r w:rsidR="00B2563A">
        <w:rPr>
          <w:lang w:val="en-ID"/>
        </w:rPr>
        <w:t xml:space="preserve"> (Kelompok)</w:t>
      </w:r>
    </w:p>
    <w:p w14:paraId="6B700D75" w14:textId="77777777" w:rsidR="00427560" w:rsidRDefault="00427560" w:rsidP="00427560">
      <w:pPr>
        <w:rPr>
          <w:lang w:val="en-ID"/>
        </w:rPr>
      </w:pPr>
      <w:r>
        <w:rPr>
          <w:lang w:val="en-ID"/>
        </w:rPr>
        <w:t>Buatlah program Java untuk menghitung luas bangun datar berikut ini</w:t>
      </w:r>
    </w:p>
    <w:p w14:paraId="44C12575" w14:textId="38E06CCD" w:rsidR="00427560" w:rsidRDefault="00427560" w:rsidP="00427560">
      <w:pPr>
        <w:rPr>
          <w:lang w:val="en-ID"/>
        </w:rPr>
      </w:pPr>
      <w:r>
        <w:rPr>
          <w:noProof/>
        </w:rPr>
        <w:drawing>
          <wp:inline distT="0" distB="0" distL="0" distR="0" wp14:anchorId="1A65D1A7" wp14:editId="4F28BFB8">
            <wp:extent cx="1809750" cy="1809750"/>
            <wp:effectExtent l="0" t="0" r="0" b="0"/>
            <wp:docPr id="3" name="Picture 3" descr="Hasil gambar untuk hitung luas daerah rumah soa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sil gambar untuk hitung luas daerah rumah soal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83EF8">
        <w:rPr>
          <w:lang w:val="en-ID"/>
        </w:rPr>
        <w:t xml:space="preserve">   4536 cm2</w:t>
      </w:r>
      <w:bookmarkStart w:id="0" w:name="_GoBack"/>
      <w:bookmarkEnd w:id="0"/>
    </w:p>
    <w:p w14:paraId="40C6DF55" w14:textId="77777777" w:rsidR="00882572" w:rsidRDefault="00882572" w:rsidP="00427560">
      <w:pPr>
        <w:rPr>
          <w:lang w:val="en-ID"/>
        </w:rPr>
      </w:pPr>
      <w:r>
        <w:rPr>
          <w:lang w:val="en-ID"/>
        </w:rPr>
        <w:t>Catatan:</w:t>
      </w:r>
    </w:p>
    <w:p w14:paraId="287293F3" w14:textId="77777777" w:rsidR="00882572" w:rsidRPr="00882572" w:rsidRDefault="00882572" w:rsidP="00882572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Gunakan class Lingkaran dan Persegi yang pernah dibuat sebelumnya (setelah dimodifikasi menggunakan non-void method) untuk menghitung luas di atas</w:t>
      </w:r>
    </w:p>
    <w:p w14:paraId="4EA2A379" w14:textId="10F28E8B" w:rsidR="00991DA0" w:rsidRDefault="00991DA0" w:rsidP="00991DA0">
      <w:pPr>
        <w:spacing w:line="240" w:lineRule="auto"/>
        <w:rPr>
          <w:lang w:val="en-ID"/>
        </w:rPr>
      </w:pPr>
    </w:p>
    <w:p w14:paraId="4453235E" w14:textId="4480A1D1" w:rsidR="00B2563A" w:rsidRDefault="00B2563A" w:rsidP="00991DA0">
      <w:pPr>
        <w:spacing w:line="240" w:lineRule="auto"/>
        <w:rPr>
          <w:lang w:val="en-ID"/>
        </w:rPr>
      </w:pPr>
    </w:p>
    <w:p w14:paraId="15CCB282" w14:textId="77777777" w:rsidR="00B2563A" w:rsidRPr="00991DA0" w:rsidRDefault="00B2563A" w:rsidP="00991DA0">
      <w:pPr>
        <w:spacing w:line="240" w:lineRule="auto"/>
        <w:rPr>
          <w:lang w:val="en-ID"/>
        </w:rPr>
      </w:pPr>
    </w:p>
    <w:p w14:paraId="50663CC3" w14:textId="37810219" w:rsidR="00E11738" w:rsidRDefault="00C46F55" w:rsidP="00C46F55">
      <w:pPr>
        <w:pStyle w:val="Heading1"/>
      </w:pPr>
      <w:r>
        <w:lastRenderedPageBreak/>
        <w:t>Kegiatan Pengayaan</w:t>
      </w:r>
      <w:r w:rsidR="00785D8C">
        <w:t xml:space="preserve"> 1</w:t>
      </w:r>
      <w:r w:rsidR="00B2563A">
        <w:t xml:space="preserve"> (Kelompok)</w:t>
      </w:r>
    </w:p>
    <w:p w14:paraId="7D35DC94" w14:textId="77777777" w:rsidR="00C46F55" w:rsidRDefault="00C46F55" w:rsidP="00C46F55">
      <w:r>
        <w:t>Dengan menggunakan class-class yang sudah dibuat di package ‘bangundatar’, buatlah program Java untuk menghitung luas daerah yang diarsir.</w:t>
      </w:r>
    </w:p>
    <w:p w14:paraId="165C0E82" w14:textId="68E8E80F" w:rsidR="00C46F55" w:rsidRDefault="00C46F55" w:rsidP="00C46F55">
      <w:r>
        <w:rPr>
          <w:noProof/>
        </w:rPr>
        <w:drawing>
          <wp:inline distT="0" distB="0" distL="0" distR="0" wp14:anchorId="694FDDB1" wp14:editId="37F8C610">
            <wp:extent cx="4011930" cy="2228850"/>
            <wp:effectExtent l="0" t="0" r="7620" b="0"/>
            <wp:docPr id="4" name="Picture 4" descr="Gambar terka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ambar terkai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1930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1B888D" w14:textId="77777777" w:rsidR="00B2563A" w:rsidRDefault="00B2563A" w:rsidP="00C46F55"/>
    <w:p w14:paraId="7CF63800" w14:textId="58CECF46" w:rsidR="00785D8C" w:rsidRDefault="00785D8C" w:rsidP="00785D8C">
      <w:pPr>
        <w:pStyle w:val="Heading1"/>
      </w:pPr>
      <w:r>
        <w:t>Kegiatan Pengayaan 2</w:t>
      </w:r>
      <w:r w:rsidR="00B2563A">
        <w:t xml:space="preserve"> (Kelompok)</w:t>
      </w:r>
    </w:p>
    <w:p w14:paraId="5B8676A9" w14:textId="1D5261CA" w:rsidR="00785D8C" w:rsidRDefault="00785D8C" w:rsidP="00785D8C">
      <w:pPr>
        <w:pStyle w:val="ListParagraph"/>
        <w:numPr>
          <w:ilvl w:val="0"/>
          <w:numId w:val="5"/>
        </w:numPr>
      </w:pPr>
      <w:r>
        <w:t>Buatlah class ‘Faktorial’, dengan atributnya n (bil bulat non-negatif) dan method hitung() yang mengembalikan nilai n faktorial.</w:t>
      </w:r>
    </w:p>
    <w:p w14:paraId="51DE13EF" w14:textId="77777777" w:rsidR="00B2563A" w:rsidRDefault="00B2563A" w:rsidP="00B2563A">
      <w:pPr>
        <w:pStyle w:val="ListParagraph"/>
      </w:pPr>
      <w:r>
        <w:t>Petunjuk:</w:t>
      </w:r>
    </w:p>
    <w:p w14:paraId="7C7E50AE" w14:textId="66E09C6E" w:rsidR="00B2563A" w:rsidRDefault="00B2563A" w:rsidP="00B2563A">
      <w:pPr>
        <w:pStyle w:val="ListParagraph"/>
      </w:pPr>
      <w:r>
        <w:br/>
        <w:t>Gunakan perulangan FOR untuk menghitung nilai permutasi n.</w:t>
      </w:r>
    </w:p>
    <w:p w14:paraId="3F56F7D1" w14:textId="6760483A" w:rsidR="00B2563A" w:rsidRDefault="00B2563A" w:rsidP="00B2563A">
      <w:pPr>
        <w:pStyle w:val="ListParagraph"/>
      </w:pPr>
      <w:r>
        <w:t>1! = 1</w:t>
      </w:r>
      <w:r>
        <w:br/>
        <w:t>2! = 1 x 2</w:t>
      </w:r>
      <w:r>
        <w:br/>
        <w:t>3! = 1 x 2 x 3</w:t>
      </w:r>
      <w:r>
        <w:br/>
        <w:t>4! = 1 x 2 x 3 x 4</w:t>
      </w:r>
      <w:r>
        <w:br/>
        <w:t>.</w:t>
      </w:r>
      <w:r>
        <w:br/>
        <w:t>.</w:t>
      </w:r>
      <w:r>
        <w:br/>
        <w:t>n! = 1 x 2 x 3 x 4 x ... x n</w:t>
      </w:r>
    </w:p>
    <w:p w14:paraId="353F31A9" w14:textId="24CAED63" w:rsidR="00785D8C" w:rsidRDefault="00785D8C" w:rsidP="00785D8C">
      <w:pPr>
        <w:pStyle w:val="ListParagraph"/>
        <w:numPr>
          <w:ilvl w:val="0"/>
          <w:numId w:val="5"/>
        </w:numPr>
      </w:pPr>
      <w:r>
        <w:t xml:space="preserve">Buatlah class ‘Permutasi’, dengan atributnya m dan n (masing-masing berupa bilangan bulat positif), dan method hitung() yang mengembalikan nilai P(m, n). </w:t>
      </w:r>
      <w:r>
        <w:br/>
        <w:t>Ket: manfaatkan class ‘Faktorial’ untuk menghitung nilai faktorial yang ada di dalam rumus permutasi</w:t>
      </w:r>
    </w:p>
    <w:p w14:paraId="25250962" w14:textId="52598351" w:rsidR="00785D8C" w:rsidRDefault="00785D8C" w:rsidP="00785D8C">
      <w:pPr>
        <w:pStyle w:val="ListParagraph"/>
        <w:numPr>
          <w:ilvl w:val="0"/>
          <w:numId w:val="5"/>
        </w:numPr>
      </w:pPr>
      <w:r>
        <w:t>Buatlah class ‘Kombinasi’, dengan atributnya m dan n (masing-masing berupa bilangan bulat positif), dan method hitung() yang mengembalikan nilai C(m, n)</w:t>
      </w:r>
    </w:p>
    <w:p w14:paraId="45B0BDB9" w14:textId="0D90BDC6" w:rsidR="00785D8C" w:rsidRDefault="00785D8C" w:rsidP="00785D8C">
      <w:pPr>
        <w:pStyle w:val="ListParagraph"/>
      </w:pPr>
      <w:r>
        <w:t>Ket: manfaatkan class ‘Faktorial’ untuk menghitung nilai faktorial yang ada di dalam rumus permutasi</w:t>
      </w:r>
    </w:p>
    <w:p w14:paraId="04CCFC59" w14:textId="539E67C7" w:rsidR="00785D8C" w:rsidRDefault="00785D8C" w:rsidP="00785D8C">
      <w:pPr>
        <w:pStyle w:val="ListParagraph"/>
        <w:numPr>
          <w:ilvl w:val="0"/>
          <w:numId w:val="5"/>
        </w:numPr>
      </w:pPr>
      <w:r>
        <w:t>Gunakan class-class di atas untuk menghitung nilai:</w:t>
      </w:r>
    </w:p>
    <w:p w14:paraId="7F0011A9" w14:textId="085EDF6A" w:rsidR="00785D8C" w:rsidRDefault="00785D8C" w:rsidP="00785D8C">
      <w:pPr>
        <w:pStyle w:val="ListParagraph"/>
        <w:numPr>
          <w:ilvl w:val="1"/>
          <w:numId w:val="5"/>
        </w:numPr>
      </w:pPr>
      <w:r>
        <w:t>10!</w:t>
      </w:r>
    </w:p>
    <w:p w14:paraId="3AAD9384" w14:textId="120739B9" w:rsidR="00785D8C" w:rsidRDefault="00785D8C" w:rsidP="00785D8C">
      <w:pPr>
        <w:pStyle w:val="ListParagraph"/>
        <w:numPr>
          <w:ilvl w:val="1"/>
          <w:numId w:val="5"/>
        </w:numPr>
      </w:pPr>
      <w:r>
        <w:lastRenderedPageBreak/>
        <w:t>5!</w:t>
      </w:r>
    </w:p>
    <w:p w14:paraId="3A3E2E7F" w14:textId="230B5B6D" w:rsidR="00785D8C" w:rsidRDefault="00785D8C" w:rsidP="00785D8C">
      <w:pPr>
        <w:pStyle w:val="ListParagraph"/>
        <w:numPr>
          <w:ilvl w:val="1"/>
          <w:numId w:val="5"/>
        </w:numPr>
      </w:pPr>
      <w:r>
        <w:t>P(10, 5)</w:t>
      </w:r>
    </w:p>
    <w:p w14:paraId="05BF24F7" w14:textId="2E1B2962" w:rsidR="00785D8C" w:rsidRDefault="00785D8C" w:rsidP="00785D8C">
      <w:pPr>
        <w:pStyle w:val="ListParagraph"/>
        <w:numPr>
          <w:ilvl w:val="1"/>
          <w:numId w:val="5"/>
        </w:numPr>
      </w:pPr>
      <w:r>
        <w:t>C(20, 8)</w:t>
      </w:r>
    </w:p>
    <w:p w14:paraId="3A3AD32B" w14:textId="77777777" w:rsidR="00785D8C" w:rsidRPr="00785D8C" w:rsidRDefault="00785D8C" w:rsidP="00785D8C"/>
    <w:p w14:paraId="7E1A2B71" w14:textId="77777777" w:rsidR="00785D8C" w:rsidRPr="00C46F55" w:rsidRDefault="00785D8C" w:rsidP="00C46F55"/>
    <w:sectPr w:rsidR="00785D8C" w:rsidRPr="00C46F5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5DEA5B8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06C9AB2">
      <w:start w:val="7"/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82F6D"/>
    <w:multiLevelType w:val="hybridMultilevel"/>
    <w:tmpl w:val="4756019E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44D310F9"/>
    <w:multiLevelType w:val="hybridMultilevel"/>
    <w:tmpl w:val="033ECF9E"/>
    <w:lvl w:ilvl="0" w:tplc="82627D22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DE3F78"/>
    <w:multiLevelType w:val="hybridMultilevel"/>
    <w:tmpl w:val="6E927AE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385E15"/>
    <w:multiLevelType w:val="hybridMultilevel"/>
    <w:tmpl w:val="3276519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C261AE"/>
    <w:multiLevelType w:val="hybridMultilevel"/>
    <w:tmpl w:val="FDDA5D9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2MTMxsTQysjA3tzBR0lEKTi0uzszPAykwrQUA1MH5USwAAAA="/>
  </w:docVars>
  <w:rsids>
    <w:rsidRoot w:val="00991DA0"/>
    <w:rsid w:val="001F19A0"/>
    <w:rsid w:val="00260F67"/>
    <w:rsid w:val="002A76E8"/>
    <w:rsid w:val="00303936"/>
    <w:rsid w:val="00427560"/>
    <w:rsid w:val="00785D8C"/>
    <w:rsid w:val="00805CDE"/>
    <w:rsid w:val="00882572"/>
    <w:rsid w:val="00883EF8"/>
    <w:rsid w:val="00991DA0"/>
    <w:rsid w:val="00A53BB0"/>
    <w:rsid w:val="00A820B6"/>
    <w:rsid w:val="00A83814"/>
    <w:rsid w:val="00B2563A"/>
    <w:rsid w:val="00B729C4"/>
    <w:rsid w:val="00BA21B2"/>
    <w:rsid w:val="00C46F55"/>
    <w:rsid w:val="00D57BDA"/>
    <w:rsid w:val="00E11738"/>
    <w:rsid w:val="00E507A0"/>
    <w:rsid w:val="00EC247F"/>
    <w:rsid w:val="00F3676D"/>
    <w:rsid w:val="00F81E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F897F0"/>
  <w15:chartTrackingRefBased/>
  <w15:docId w15:val="{10D6CBCB-DB0B-46DE-94EE-76BA41874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DA0"/>
  </w:style>
  <w:style w:type="paragraph" w:styleId="Heading1">
    <w:name w:val="heading 1"/>
    <w:basedOn w:val="Normal"/>
    <w:next w:val="Normal"/>
    <w:link w:val="Heading1Char"/>
    <w:uiPriority w:val="9"/>
    <w:qFormat/>
    <w:rsid w:val="00991D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756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1DA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1D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91D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1DA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27560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4</TotalTime>
  <Pages>1</Pages>
  <Words>806</Words>
  <Characters>4597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6</cp:revision>
  <dcterms:created xsi:type="dcterms:W3CDTF">2019-10-10T22:12:00Z</dcterms:created>
  <dcterms:modified xsi:type="dcterms:W3CDTF">2019-10-11T06:18:00Z</dcterms:modified>
</cp:coreProperties>
</file>